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John Doe</w:t>
      </w:r>
      <w:r>
        <w:br/>
      </w:r>
      <w:r>
        <w:t xml:space="preserve">Tehran, Iran</w:t>
      </w:r>
      <w:r>
        <w:br/>
      </w:r>
      <w:r>
        <w:t xml:space="preserve">+98 9123456789 | john.doe@example.com</w:t>
      </w:r>
    </w:p>
    <w:bookmarkEnd w:id="20"/>
    <w:p>
      <w:pPr>
        <w:pStyle w:val="BodyText"/>
      </w:pPr>
      <w:r>
        <w:t xml:space="preserve">Dear Hiring Manager,</w:t>
      </w:r>
    </w:p>
    <w:p>
      <w:pPr>
        <w:pStyle w:val="BodyText"/>
      </w:pPr>
      <w:r>
        <w:t xml:space="preserve">I am writing to express my strong interest in the Mechanic position at your esteemed organization in Iran Tehran. As a dedicated and skilled automotive professional with over [X years] of experience in vehicle maintenance and repair, I am eager to contribute my expertise to a dynamic team that values precision, reliability, and customer satisfaction. My background as a Mechanic in Tehran has equipped me with the technical knowledge, problem-solving abilities, and passion for automotive systems that align perfectly with the demands of this role.</w:t>
      </w:r>
    </w:p>
    <w:p>
      <w:pPr>
        <w:pStyle w:val="BodyText"/>
      </w:pPr>
      <w:r>
        <w:t xml:space="preserve">Having worked in the bustling automotive industry of Iran Tehran for [X years], I have developed a deep understanding of both domestic and international vehicle models, as well as the unique challenges posed by the region’s climate and road conditions. Tehran, with its dense traffic and diverse fleet of vehicles, requires mechanics who are not only technically proficient but also adaptable to fast-paced environments. My experience in diagnosing complex mechanical issues, performing routine maintenance, and ensuring optimal vehicle performance has made me a reliable professional in this field.</w:t>
      </w:r>
    </w:p>
    <w:p>
      <w:pPr>
        <w:pStyle w:val="BodyText"/>
      </w:pPr>
      <w:r>
        <w:t xml:space="preserve">As a Mechanic in Iran Tehran, I have consistently prioritized excellence through hands-on training and continuous learning. I am certified in [mention relevant certifications, e.g., ASE or local Iranian automotive qualifications], which has allowed me to stay updated on the latest industry standards and technological advancements. Whether it’s repairing engines, troubleshooting electrical systems, or conducting safety inspections, I approach each task with meticulous attention to detail and a commitment to delivering high-quality results. My ability to work both independently and as part of a team has been instrumental in maintaining efficient operations at previous workplaces.</w:t>
      </w:r>
    </w:p>
    <w:p>
      <w:pPr>
        <w:pStyle w:val="BodyText"/>
      </w:pPr>
      <w:r>
        <w:t xml:space="preserve">The role of a Mechanic in Iran Tehran is not just about technical skills; it’s about contributing to the seamless functioning of daily life in one of the country’s most vibrant cities. Tehran’s reliance on transportation infrastructure means that mechanics play a critical role in ensuring public mobility, commercial logistics, and personal vehicle reliability. I have always taken pride in knowing that my work directly impacts the lives of commuters and businesses across the city. For instance, during my time at [previous employer], I led a team to resolve recurring issues with high-mileage vehicles, significantly reducing downtime for clients and improving overall satisfaction.</w:t>
      </w:r>
    </w:p>
    <w:p>
      <w:pPr>
        <w:pStyle w:val="BodyText"/>
      </w:pPr>
      <w:r>
        <w:t xml:space="preserve">What sets me apart as a Mechanic in Iran Tehran is my unwavering dedication to customer service. I believe that building trust through transparency and clear communication is essential in this profession. Whether it’s explaining repair processes to clients, offering cost-effective solutions, or providing maintenance tips, I strive to create positive experiences for every individual who walks through the door. My ability to communicate effectively in both Persian and English (if applicable) further enables me to connect with a wide range of clients and colleagues.</w:t>
      </w:r>
    </w:p>
    <w:p>
      <w:pPr>
        <w:pStyle w:val="BodyText"/>
      </w:pPr>
      <w:r>
        <w:t xml:space="preserve">In addition to my technical expertise, I possess strong organizational skills that allow me to manage multiple tasks efficiently. I am adept at using diagnostic tools, maintaining accurate records, and adhering to safety protocols. My proactive approach to learning new techniques ensures that I remain at the forefront of automotive innovations. For example, I recently completed a course on hybrid vehicle systems, which has expanded my ability to service modern vehicles that are becoming increasingly common in Tehran’s evolving market.</w:t>
      </w:r>
    </w:p>
    <w:p>
      <w:pPr>
        <w:pStyle w:val="BodyText"/>
      </w:pPr>
      <w:r>
        <w:t xml:space="preserve">I am particularly drawn to this opportunity because of [mention specific details about the company or role, e.g., “your reputation for excellence in automotive services” or “the innovative projects your team is undertaking in Iran Tehran”]. I am confident that my skills, experience, and passion for mechanics will make me a valuable asset to your organization. I am eager to bring my expertise in vehicle repair, my commitment to quality workmanship, and my dedication to customer satisfaction to contribute to the success of your business.</w:t>
      </w:r>
    </w:p>
    <w:p>
      <w:pPr>
        <w:pStyle w:val="BodyText"/>
      </w:pPr>
      <w:r>
        <w:t xml:space="preserve">Thank you for considering my application. I would welcome the opportunity to discuss how my background and skills align with the needs of your team. Please feel free to contact me at [phone number] or [email address] at your earliest convenience. I look forward to the possibility of contributing to your organization as a Mechanic in Iran Tehran.</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4:07:59Z</dcterms:created>
  <dcterms:modified xsi:type="dcterms:W3CDTF">2026-07-21T14:07:59Z</dcterms:modified>
</cp:coreProperties>
</file>

<file path=docProps/custom.xml><?xml version="1.0" encoding="utf-8"?>
<Properties xmlns="http://schemas.openxmlformats.org/officeDocument/2006/custom-properties" xmlns:vt="http://schemas.openxmlformats.org/officeDocument/2006/docPropsVTypes"/>
</file>